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"/>
        <w:gridCol w:w="428"/>
        <w:gridCol w:w="9895"/>
      </w:tblGrid>
      <w:tr w:rsidR="00F359A4" w:rsidRPr="00E23FD6" w14:paraId="69F0E540" w14:textId="77777777" w:rsidTr="006E356C">
        <w:trPr>
          <w:cantSplit/>
        </w:trPr>
        <w:tc>
          <w:tcPr>
            <w:tcW w:w="10790" w:type="dxa"/>
            <w:gridSpan w:val="3"/>
          </w:tcPr>
          <w:p w14:paraId="742C7E29" w14:textId="77777777" w:rsidR="00F359A4" w:rsidRPr="00E23FD6" w:rsidRDefault="00F359A4" w:rsidP="006E356C">
            <w:pPr>
              <w:pStyle w:val="ChecklistBasis"/>
            </w:pPr>
            <w:r w:rsidRPr="00E23FD6">
              <w:t xml:space="preserve">The purpose of this worksheet is to provide support for the convened IRB or </w:t>
            </w:r>
            <w:r w:rsidRPr="00E23FD6">
              <w:rPr>
                <w:u w:val="double"/>
              </w:rPr>
              <w:t>Designated Reviewers</w:t>
            </w:r>
            <w:r w:rsidRPr="00E23FD6">
              <w:t xml:space="preserve"> when evaluating </w:t>
            </w:r>
            <w:r>
              <w:t xml:space="preserve">whether a </w:t>
            </w:r>
            <w:r w:rsidRPr="005F1014">
              <w:rPr>
                <w:u w:val="double"/>
              </w:rPr>
              <w:t>Certificate of Confidentiality</w:t>
            </w:r>
            <w:r>
              <w:t xml:space="preserve"> is required or appropriate for a study</w:t>
            </w:r>
            <w:r w:rsidRPr="00E23FD6">
              <w:t>. This worksheet is to be used. It does not have to be completed or retained.</w:t>
            </w:r>
          </w:p>
        </w:tc>
      </w:tr>
      <w:tr w:rsidR="00F359A4" w:rsidRPr="00E23FD6" w14:paraId="2CC434E7" w14:textId="77777777" w:rsidTr="006E356C">
        <w:trPr>
          <w:trHeight w:hRule="exact" w:val="72"/>
        </w:trPr>
        <w:tc>
          <w:tcPr>
            <w:tcW w:w="10790" w:type="dxa"/>
            <w:gridSpan w:val="3"/>
            <w:shd w:val="clear" w:color="auto" w:fill="000000"/>
          </w:tcPr>
          <w:p w14:paraId="5997B9EA" w14:textId="77777777" w:rsidR="00F359A4" w:rsidRPr="00E23FD6" w:rsidRDefault="00F359A4" w:rsidP="006E356C"/>
        </w:tc>
      </w:tr>
      <w:tr w:rsidR="00F359A4" w:rsidRPr="00E23FD6" w14:paraId="5285FE87" w14:textId="77777777" w:rsidTr="006E356C">
        <w:tc>
          <w:tcPr>
            <w:tcW w:w="10790" w:type="dxa"/>
            <w:gridSpan w:val="3"/>
          </w:tcPr>
          <w:p w14:paraId="7E2E5529" w14:textId="77777777" w:rsidR="00F359A4" w:rsidRPr="00E23FD6" w:rsidRDefault="00F359A4" w:rsidP="00F359A4">
            <w:pPr>
              <w:pStyle w:val="ChecklistLevel1"/>
              <w:numPr>
                <w:ilvl w:val="0"/>
                <w:numId w:val="14"/>
              </w:numPr>
              <w:tabs>
                <w:tab w:val="clear" w:pos="720"/>
              </w:tabs>
              <w:ind w:left="360" w:hanging="360"/>
            </w:pPr>
            <w:r>
              <w:t>Considerations</w:t>
            </w:r>
            <w:r w:rsidRPr="00E23FD6">
              <w:t xml:space="preserve"> for </w:t>
            </w:r>
            <w:r w:rsidRPr="00D331B7">
              <w:rPr>
                <w:u w:val="double"/>
              </w:rPr>
              <w:t>Certificate of Confidentiality</w:t>
            </w:r>
            <w:r w:rsidRPr="00E23FD6">
              <w:t xml:space="preserve"> </w:t>
            </w:r>
            <w:r w:rsidRPr="00D67221">
              <w:rPr>
                <w:b w:val="0"/>
              </w:rPr>
              <w:t>(</w:t>
            </w:r>
            <w:r>
              <w:rPr>
                <w:b w:val="0"/>
              </w:rPr>
              <w:t xml:space="preserve">Check if </w:t>
            </w:r>
            <w:r w:rsidRPr="00D67221">
              <w:t>“Yes”</w:t>
            </w:r>
            <w:r>
              <w:rPr>
                <w:b w:val="0"/>
              </w:rPr>
              <w:t>)</w:t>
            </w:r>
          </w:p>
        </w:tc>
      </w:tr>
      <w:tr w:rsidR="00F359A4" w:rsidRPr="00E23FD6" w14:paraId="699B118A" w14:textId="77777777" w:rsidTr="006E356C">
        <w:tc>
          <w:tcPr>
            <w:tcW w:w="467" w:type="dxa"/>
          </w:tcPr>
          <w:p w14:paraId="79826BF6" w14:textId="77777777" w:rsidR="00F359A4" w:rsidRPr="00E23FD6" w:rsidRDefault="00547218" w:rsidP="006E356C">
            <w:pPr>
              <w:pStyle w:val="Yes-No"/>
            </w:pPr>
            <w:sdt>
              <w:sdtPr>
                <w:rPr>
                  <w:b w:val="0"/>
                </w:rPr>
                <w:id w:val="342983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9A4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</w:p>
        </w:tc>
        <w:tc>
          <w:tcPr>
            <w:tcW w:w="10323" w:type="dxa"/>
            <w:gridSpan w:val="2"/>
          </w:tcPr>
          <w:p w14:paraId="1B74C44A" w14:textId="77777777" w:rsidR="00F359A4" w:rsidRPr="00E23FD6" w:rsidRDefault="00F359A4" w:rsidP="006E356C">
            <w:pPr>
              <w:pStyle w:val="StatementLevel1"/>
            </w:pPr>
            <w:r>
              <w:t xml:space="preserve">The research is funded by the National Institutes of Health (NIH) and is </w:t>
            </w:r>
            <w:r w:rsidRPr="008935BB">
              <w:t xml:space="preserve">biomedical, behavioral, clinical, or </w:t>
            </w:r>
            <w:proofErr w:type="gramStart"/>
            <w:r w:rsidRPr="008935BB">
              <w:t>other</w:t>
            </w:r>
            <w:proofErr w:type="gramEnd"/>
            <w:r w:rsidRPr="008935BB">
              <w:t xml:space="preserve"> research</w:t>
            </w:r>
            <w:r>
              <w:t>.</w:t>
            </w:r>
            <w:r>
              <w:rPr>
                <w:rStyle w:val="EndnoteReference"/>
              </w:rPr>
              <w:endnoteReference w:id="1"/>
            </w:r>
            <w:r>
              <w:t xml:space="preserve"> If </w:t>
            </w:r>
            <w:r w:rsidRPr="003B2D94">
              <w:rPr>
                <w:b/>
              </w:rPr>
              <w:t>“Yes</w:t>
            </w:r>
            <w:r>
              <w:rPr>
                <w:b/>
              </w:rPr>
              <w:t xml:space="preserve">,” </w:t>
            </w:r>
            <w:r w:rsidRPr="006E7EA2">
              <w:t>a CoC is automatically issued through the award.</w:t>
            </w:r>
            <w:r>
              <w:rPr>
                <w:b/>
              </w:rPr>
              <w:t xml:space="preserve"> </w:t>
            </w:r>
            <w:r w:rsidRPr="006E7EA2">
              <w:t xml:space="preserve">Other HHS agencies provide </w:t>
            </w:r>
            <w:r>
              <w:rPr>
                <w:bCs/>
              </w:rPr>
              <w:t xml:space="preserve">a </w:t>
            </w:r>
            <w:r w:rsidRPr="006E7EA2">
              <w:t>CoC for funded research upon request.</w:t>
            </w:r>
            <w:r>
              <w:rPr>
                <w:rStyle w:val="EndnoteReference"/>
              </w:rPr>
              <w:t xml:space="preserve"> </w:t>
            </w:r>
            <w:r>
              <w:rPr>
                <w:rStyle w:val="EndnoteReference"/>
              </w:rPr>
              <w:endnoteReference w:id="2"/>
            </w:r>
          </w:p>
        </w:tc>
      </w:tr>
      <w:tr w:rsidR="00F359A4" w:rsidRPr="00E23FD6" w14:paraId="3F104761" w14:textId="77777777" w:rsidTr="006E356C">
        <w:tc>
          <w:tcPr>
            <w:tcW w:w="467" w:type="dxa"/>
          </w:tcPr>
          <w:p w14:paraId="7CFCBFFC" w14:textId="77777777" w:rsidR="00F359A4" w:rsidRDefault="00547218" w:rsidP="006E356C">
            <w:pPr>
              <w:pStyle w:val="Yes-No"/>
              <w:rPr>
                <w:b w:val="0"/>
              </w:rPr>
            </w:pPr>
            <w:sdt>
              <w:sdtPr>
                <w:rPr>
                  <w:b w:val="0"/>
                </w:rPr>
                <w:id w:val="172385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9A4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</w:p>
        </w:tc>
        <w:tc>
          <w:tcPr>
            <w:tcW w:w="10323" w:type="dxa"/>
            <w:gridSpan w:val="2"/>
          </w:tcPr>
          <w:p w14:paraId="075E131F" w14:textId="77777777" w:rsidR="00F359A4" w:rsidRDefault="00F359A4" w:rsidP="006E356C">
            <w:pPr>
              <w:pStyle w:val="StatementLevel1"/>
            </w:pPr>
            <w:r>
              <w:t xml:space="preserve">The research is health-related biomedical, behavioral, clinical, or </w:t>
            </w:r>
            <w:proofErr w:type="gramStart"/>
            <w:r>
              <w:t>other</w:t>
            </w:r>
            <w:proofErr w:type="gramEnd"/>
            <w:r>
              <w:t xml:space="preserve"> research that is not funded by HHS.</w:t>
            </w:r>
            <w:r>
              <w:rPr>
                <w:rStyle w:val="EndnoteReference"/>
              </w:rPr>
              <w:t xml:space="preserve"> </w:t>
            </w:r>
            <w:r>
              <w:rPr>
                <w:rStyle w:val="EndnoteReference"/>
              </w:rPr>
              <w:endnoteReference w:id="3"/>
            </w:r>
          </w:p>
        </w:tc>
      </w:tr>
      <w:tr w:rsidR="00F359A4" w:rsidRPr="00E23FD6" w14:paraId="7879170C" w14:textId="77777777" w:rsidTr="006E356C">
        <w:tc>
          <w:tcPr>
            <w:tcW w:w="467" w:type="dxa"/>
          </w:tcPr>
          <w:p w14:paraId="6E8F3A23" w14:textId="77777777" w:rsidR="00F359A4" w:rsidRDefault="00F359A4" w:rsidP="006E356C">
            <w:pPr>
              <w:pStyle w:val="StatementLevel1"/>
            </w:pPr>
          </w:p>
        </w:tc>
        <w:tc>
          <w:tcPr>
            <w:tcW w:w="10323" w:type="dxa"/>
            <w:gridSpan w:val="2"/>
          </w:tcPr>
          <w:p w14:paraId="07B6521F" w14:textId="77777777" w:rsidR="00F359A4" w:rsidRDefault="00F359A4" w:rsidP="006E356C">
            <w:pPr>
              <w:pStyle w:val="StatementLevel1"/>
            </w:pPr>
            <w:r>
              <w:t>If “</w:t>
            </w:r>
            <w:r w:rsidRPr="00932871">
              <w:rPr>
                <w:b/>
                <w:bCs/>
              </w:rPr>
              <w:t>Yes</w:t>
            </w:r>
            <w:r>
              <w:t>,” answer the following:</w:t>
            </w:r>
          </w:p>
        </w:tc>
      </w:tr>
      <w:tr w:rsidR="00F359A4" w:rsidRPr="00E23FD6" w14:paraId="78DD4C37" w14:textId="77777777" w:rsidTr="006E356C">
        <w:tc>
          <w:tcPr>
            <w:tcW w:w="467" w:type="dxa"/>
          </w:tcPr>
          <w:p w14:paraId="58761281" w14:textId="77777777" w:rsidR="00F359A4" w:rsidRPr="002B2585" w:rsidRDefault="00F359A4" w:rsidP="006E356C">
            <w:pPr>
              <w:pStyle w:val="Yes-No"/>
              <w:rPr>
                <w:b w:val="0"/>
              </w:rPr>
            </w:pPr>
          </w:p>
        </w:tc>
        <w:tc>
          <w:tcPr>
            <w:tcW w:w="428" w:type="dxa"/>
          </w:tcPr>
          <w:p w14:paraId="44B0D57A" w14:textId="77777777" w:rsidR="00F359A4" w:rsidRPr="00746FD7" w:rsidRDefault="00F359A4" w:rsidP="006E356C">
            <w:pPr>
              <w:pStyle w:val="StatementLevel1"/>
              <w:rPr>
                <w:bCs/>
              </w:rPr>
            </w:pPr>
            <w:r w:rsidRPr="006E7EA2">
              <w:rPr>
                <w:rFonts w:ascii="MS Gothic" w:eastAsia="MS Gothic" w:hAnsi="MS Gothic"/>
              </w:rPr>
              <w:t>☐</w:t>
            </w:r>
          </w:p>
        </w:tc>
        <w:tc>
          <w:tcPr>
            <w:tcW w:w="9895" w:type="dxa"/>
          </w:tcPr>
          <w:p w14:paraId="4EFA7167" w14:textId="77777777" w:rsidR="00F359A4" w:rsidRDefault="00F359A4" w:rsidP="006E356C">
            <w:pPr>
              <w:pStyle w:val="StatementLevel1"/>
            </w:pPr>
            <w:r>
              <w:t xml:space="preserve">The research is collecting personally identifiable information. </w:t>
            </w:r>
          </w:p>
        </w:tc>
      </w:tr>
      <w:tr w:rsidR="00F359A4" w:rsidRPr="00E23FD6" w14:paraId="7BCB8D22" w14:textId="77777777" w:rsidTr="006E356C">
        <w:tc>
          <w:tcPr>
            <w:tcW w:w="467" w:type="dxa"/>
          </w:tcPr>
          <w:p w14:paraId="5CC1C4FA" w14:textId="77777777" w:rsidR="00F359A4" w:rsidRPr="00E23FD6" w:rsidRDefault="00F359A4" w:rsidP="006E356C">
            <w:pPr>
              <w:pStyle w:val="StatementLevel1"/>
            </w:pPr>
          </w:p>
        </w:tc>
        <w:tc>
          <w:tcPr>
            <w:tcW w:w="428" w:type="dxa"/>
          </w:tcPr>
          <w:p w14:paraId="10AE9359" w14:textId="77777777" w:rsidR="00F359A4" w:rsidRPr="00746FD7" w:rsidRDefault="00F359A4" w:rsidP="006E356C">
            <w:pPr>
              <w:pStyle w:val="StatementLevel1"/>
              <w:rPr>
                <w:bCs/>
              </w:rPr>
            </w:pPr>
            <w:r w:rsidRPr="006E7EA2">
              <w:rPr>
                <w:rFonts w:ascii="MS Gothic" w:eastAsia="MS Gothic" w:hAnsi="MS Gothic"/>
              </w:rPr>
              <w:t>☐</w:t>
            </w:r>
          </w:p>
        </w:tc>
        <w:tc>
          <w:tcPr>
            <w:tcW w:w="9895" w:type="dxa"/>
          </w:tcPr>
          <w:p w14:paraId="14577FB9" w14:textId="77777777" w:rsidR="00F359A4" w:rsidRPr="00E23FD6" w:rsidRDefault="00F359A4" w:rsidP="006E356C">
            <w:pPr>
              <w:pStyle w:val="StatementLevel1"/>
            </w:pPr>
            <w:r>
              <w:t>The research is sensitive.</w:t>
            </w:r>
            <w:r>
              <w:rPr>
                <w:rStyle w:val="EndnoteReference"/>
              </w:rPr>
              <w:endnoteReference w:id="4"/>
            </w:r>
          </w:p>
        </w:tc>
      </w:tr>
      <w:tr w:rsidR="00F359A4" w:rsidRPr="00E23FD6" w14:paraId="6C576B05" w14:textId="77777777" w:rsidTr="006E356C">
        <w:tc>
          <w:tcPr>
            <w:tcW w:w="467" w:type="dxa"/>
          </w:tcPr>
          <w:p w14:paraId="4AF242A5" w14:textId="77777777" w:rsidR="00F359A4" w:rsidRPr="00E23FD6" w:rsidRDefault="00F359A4" w:rsidP="006E356C">
            <w:pPr>
              <w:pStyle w:val="Yes-No"/>
            </w:pPr>
          </w:p>
        </w:tc>
        <w:tc>
          <w:tcPr>
            <w:tcW w:w="428" w:type="dxa"/>
          </w:tcPr>
          <w:p w14:paraId="4AF37FFE" w14:textId="77777777" w:rsidR="00F359A4" w:rsidRPr="00E23FD6" w:rsidRDefault="00547218" w:rsidP="006E356C">
            <w:pPr>
              <w:pStyle w:val="StatementLevel1"/>
            </w:pPr>
            <w:sdt>
              <w:sdtPr>
                <w:rPr>
                  <w:b/>
                </w:rPr>
                <w:id w:val="180489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9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895" w:type="dxa"/>
          </w:tcPr>
          <w:p w14:paraId="7A821B1F" w14:textId="77777777" w:rsidR="00F359A4" w:rsidRPr="00E23FD6" w:rsidRDefault="00F359A4" w:rsidP="006E356C">
            <w:pPr>
              <w:pStyle w:val="StatementLevel1"/>
            </w:pPr>
            <w:r>
              <w:t>The research is collecting information that if disclosed could significantly harm or damage the participant.</w:t>
            </w:r>
          </w:p>
        </w:tc>
      </w:tr>
      <w:tr w:rsidR="00F359A4" w:rsidRPr="00E23FD6" w14:paraId="689E9B07" w14:textId="77777777" w:rsidTr="006E356C">
        <w:tc>
          <w:tcPr>
            <w:tcW w:w="10790" w:type="dxa"/>
            <w:gridSpan w:val="3"/>
            <w:tcBorders>
              <w:top w:val="single" w:sz="24" w:space="0" w:color="auto"/>
            </w:tcBorders>
          </w:tcPr>
          <w:p w14:paraId="70B19B45" w14:textId="77777777" w:rsidR="00F359A4" w:rsidRPr="00E23FD6" w:rsidRDefault="00F359A4" w:rsidP="00F359A4">
            <w:pPr>
              <w:pStyle w:val="ChecklistLevel1"/>
              <w:numPr>
                <w:ilvl w:val="0"/>
                <w:numId w:val="14"/>
              </w:numPr>
              <w:tabs>
                <w:tab w:val="clear" w:pos="720"/>
              </w:tabs>
              <w:ind w:left="360" w:hanging="360"/>
            </w:pPr>
            <w:r w:rsidRPr="00D331B7">
              <w:rPr>
                <w:u w:val="double"/>
              </w:rPr>
              <w:t>Certificate of Confidentiality</w:t>
            </w:r>
            <w:r w:rsidRPr="00E23FD6">
              <w:t xml:space="preserve"> </w:t>
            </w:r>
            <w:r>
              <w:t xml:space="preserve">for Research Language is included in Consent </w:t>
            </w:r>
            <w:r w:rsidRPr="00D67221">
              <w:rPr>
                <w:b w:val="0"/>
              </w:rPr>
              <w:t>(</w:t>
            </w:r>
            <w:r>
              <w:rPr>
                <w:b w:val="0"/>
              </w:rPr>
              <w:t xml:space="preserve">If “Yes” in #1, must be </w:t>
            </w:r>
            <w:r w:rsidRPr="006E7EA2">
              <w:t>“Yes”</w:t>
            </w:r>
            <w:r>
              <w:rPr>
                <w:b w:val="0"/>
              </w:rPr>
              <w:t>)</w:t>
            </w:r>
          </w:p>
        </w:tc>
      </w:tr>
      <w:tr w:rsidR="00F359A4" w:rsidRPr="00E23FD6" w14:paraId="199ACE6D" w14:textId="77777777" w:rsidTr="006E356C">
        <w:tc>
          <w:tcPr>
            <w:tcW w:w="467" w:type="dxa"/>
          </w:tcPr>
          <w:p w14:paraId="27AE4A37" w14:textId="77777777" w:rsidR="00F359A4" w:rsidRPr="00E23FD6" w:rsidRDefault="00547218" w:rsidP="006E356C">
            <w:pPr>
              <w:pStyle w:val="Yes-No"/>
            </w:pPr>
            <w:sdt>
              <w:sdtPr>
                <w:rPr>
                  <w:b w:val="0"/>
                </w:rPr>
                <w:id w:val="-152901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9A4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</w:p>
        </w:tc>
        <w:tc>
          <w:tcPr>
            <w:tcW w:w="10323" w:type="dxa"/>
            <w:gridSpan w:val="2"/>
          </w:tcPr>
          <w:p w14:paraId="6461DE52" w14:textId="77777777" w:rsidR="00F359A4" w:rsidRPr="00E23FD6" w:rsidRDefault="00F359A4" w:rsidP="006E356C">
            <w:pPr>
              <w:pStyle w:val="StatementLevel1"/>
            </w:pPr>
            <w:r>
              <w:t xml:space="preserve">The consent document includes information describing the CoC and its purpose and its applicability to the research. </w:t>
            </w:r>
            <w:r w:rsidRPr="00534AF3">
              <w:t>Reference the Social Behavioral Consent Document template (HRP-582) or the Biomedical Consent Document template (HRP-592) for sample consent language that should be used when describing the protections, limitations and exceptions afforded by the Certificate.</w:t>
            </w:r>
          </w:p>
        </w:tc>
      </w:tr>
      <w:tr w:rsidR="00F359A4" w:rsidRPr="00E23FD6" w14:paraId="5CF23249" w14:textId="77777777" w:rsidTr="006E356C">
        <w:trPr>
          <w:trHeight w:hRule="exact" w:val="72"/>
        </w:trPr>
        <w:tc>
          <w:tcPr>
            <w:tcW w:w="10790" w:type="dxa"/>
            <w:gridSpan w:val="3"/>
            <w:shd w:val="clear" w:color="auto" w:fill="000000"/>
          </w:tcPr>
          <w:p w14:paraId="62EDEEE2" w14:textId="77777777" w:rsidR="00F359A4" w:rsidRPr="00E23FD6" w:rsidRDefault="00F359A4" w:rsidP="006E356C"/>
        </w:tc>
      </w:tr>
    </w:tbl>
    <w:p w14:paraId="528000B9" w14:textId="77777777" w:rsidR="00F359A4" w:rsidRPr="00C823A0" w:rsidRDefault="00F359A4" w:rsidP="00F359A4"/>
    <w:p w14:paraId="007E0E93" w14:textId="77777777" w:rsidR="00262E55" w:rsidRPr="00F359A4" w:rsidRDefault="00262E55" w:rsidP="00F359A4"/>
    <w:sectPr w:rsidR="00262E55" w:rsidRPr="00F359A4" w:rsidSect="00C0319E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61D28" w14:textId="77777777" w:rsidR="00547218" w:rsidRDefault="00547218">
      <w:r>
        <w:separator/>
      </w:r>
    </w:p>
  </w:endnote>
  <w:endnote w:type="continuationSeparator" w:id="0">
    <w:p w14:paraId="5423A666" w14:textId="77777777" w:rsidR="00547218" w:rsidRDefault="00547218">
      <w:r>
        <w:continuationSeparator/>
      </w:r>
    </w:p>
  </w:endnote>
  <w:endnote w:id="1">
    <w:p w14:paraId="13A889C2" w14:textId="77777777" w:rsidR="00F359A4" w:rsidRDefault="00F359A4" w:rsidP="00F359A4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C673AA">
        <w:t>NOT-OD-17-109</w:t>
      </w:r>
      <w:r>
        <w:t xml:space="preserve">: </w:t>
      </w:r>
      <w:r w:rsidRPr="00C673AA">
        <w:t>Notice of Changes to NIH Policy for Issuing Certificates of Confidentiality</w:t>
      </w:r>
      <w:r>
        <w:t xml:space="preserve">; </w:t>
      </w:r>
      <w:hyperlink r:id="rId1" w:history="1">
        <w:r w:rsidRPr="00376092">
          <w:rPr>
            <w:rStyle w:val="Hyperlink"/>
          </w:rPr>
          <w:t>https://grants.nih.gov/grants/guide/notice-files/NOT-OD-17-109.html</w:t>
        </w:r>
      </w:hyperlink>
    </w:p>
  </w:endnote>
  <w:endnote w:id="2">
    <w:p w14:paraId="43B99511" w14:textId="77777777" w:rsidR="00F359A4" w:rsidRDefault="00F359A4" w:rsidP="00F359A4">
      <w:pPr>
        <w:pStyle w:val="EndnoteText"/>
      </w:pPr>
      <w:r>
        <w:rPr>
          <w:rStyle w:val="EndnoteReference"/>
        </w:rPr>
        <w:endnoteRef/>
      </w:r>
      <w:r>
        <w:t xml:space="preserve"> To identify appropriate HHS agency for CoC request; </w:t>
      </w:r>
      <w:hyperlink r:id="rId2" w:anchor="step1" w:history="1">
        <w:r w:rsidRPr="00411715">
          <w:rPr>
            <w:rStyle w:val="Hyperlink"/>
          </w:rPr>
          <w:t>https://grants.nih.gov/policy/humansubjects/coc/how-to-apply.htm#step1</w:t>
        </w:r>
      </w:hyperlink>
    </w:p>
  </w:endnote>
  <w:endnote w:id="3">
    <w:p w14:paraId="419892DB" w14:textId="77777777" w:rsidR="00F359A4" w:rsidRDefault="00F359A4" w:rsidP="00F359A4">
      <w:pPr>
        <w:pStyle w:val="EndnoteText"/>
      </w:pPr>
      <w:r>
        <w:rPr>
          <w:rStyle w:val="EndnoteReference"/>
        </w:rPr>
        <w:endnoteRef/>
      </w:r>
      <w:r>
        <w:t xml:space="preserve"> Online Certificate of Confidentiality System; </w:t>
      </w:r>
      <w:hyperlink r:id="rId3" w:history="1">
        <w:r w:rsidRPr="000E3CC6">
          <w:rPr>
            <w:rStyle w:val="Hyperlink"/>
          </w:rPr>
          <w:t>https://auth.nih.gov/iTrustGateway/Default.aspx?TYPE=33554433&amp;REALMOID=06-5807c3f7-b083-45f1-adb1-db80ca5cb984&amp;GUID=&amp;SMAUTHREASON=0&amp;METHOD=GET&amp;SMAGENTNAME=-SM-jeABPYEu%2fp%2bemXLDSAj1EOFiRlGv9qfbJmuw7fe6Wig0qkH%2bz5BoOZgj%2f4Q0KTjg&amp;TARGET=-SM-HTTPS%3a%2f%2fcoc%2eod%2enih%2egov%2f</w:t>
        </w:r>
      </w:hyperlink>
      <w:r>
        <w:t xml:space="preserve"> </w:t>
      </w:r>
    </w:p>
  </w:endnote>
  <w:endnote w:id="4">
    <w:p w14:paraId="1546A1B2" w14:textId="77777777" w:rsidR="00F359A4" w:rsidRDefault="00F359A4" w:rsidP="00F359A4">
      <w:pPr>
        <w:pStyle w:val="EndnoteText"/>
      </w:pPr>
      <w:r>
        <w:rPr>
          <w:rStyle w:val="EndnoteReference"/>
        </w:rPr>
        <w:endnoteRef/>
      </w:r>
      <w:r>
        <w:t xml:space="preserve"> Examples of sensitive research activities include but are not limited to the following: collecting genetic information; collecting information on psychological well-being of subjects; collecting information on subjects' sexual attitudes, </w:t>
      </w:r>
      <w:proofErr w:type="gramStart"/>
      <w:r>
        <w:t>preferences</w:t>
      </w:r>
      <w:proofErr w:type="gramEnd"/>
      <w:r>
        <w:t xml:space="preserve"> or practices; collecting data on substance abuse or other illegal risk behaviors; studies where subjects may be involved in litigation related to exposures under study (e.g., breast implants, environmental or occupational exposures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CD8B7" w14:textId="77777777" w:rsidR="00547218" w:rsidRDefault="00547218">
      <w:r>
        <w:separator/>
      </w:r>
    </w:p>
  </w:footnote>
  <w:footnote w:type="continuationSeparator" w:id="0">
    <w:p w14:paraId="7CBFB9C5" w14:textId="77777777" w:rsidR="00547218" w:rsidRDefault="00547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1336"/>
      <w:gridCol w:w="2457"/>
      <w:gridCol w:w="2882"/>
      <w:gridCol w:w="2151"/>
      <w:gridCol w:w="1964"/>
    </w:tblGrid>
    <w:tr w:rsidR="00F359A4" w:rsidRPr="009417F0" w14:paraId="309343F2" w14:textId="77777777" w:rsidTr="006E356C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78C74ADF" w14:textId="77777777" w:rsidR="00F359A4" w:rsidRPr="009417F0" w:rsidRDefault="00F359A4" w:rsidP="00F359A4">
          <w:pPr>
            <w:rPr>
              <w:rFonts w:ascii="Calibri" w:hAnsi="Calibri" w:cs="Calibri"/>
              <w:color w:val="000000"/>
              <w:sz w:val="22"/>
              <w:szCs w:val="22"/>
            </w:rPr>
          </w:pP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F359A4" w:rsidRPr="009417F0" w14:paraId="0B9B80F9" w14:textId="77777777" w:rsidTr="006E356C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109051B7" w14:textId="77777777" w:rsidR="00F359A4" w:rsidRPr="009417F0" w:rsidRDefault="00F359A4" w:rsidP="00F359A4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</w:rPr>
                </w:pPr>
              </w:p>
            </w:tc>
          </w:tr>
        </w:tbl>
        <w:p w14:paraId="67AF795E" w14:textId="77777777" w:rsidR="00F359A4" w:rsidRPr="009417F0" w:rsidRDefault="00F359A4" w:rsidP="00F359A4">
          <w:pPr>
            <w:rPr>
              <w:rFonts w:ascii="Calibri" w:hAnsi="Calibri" w:cs="Calibri"/>
              <w:color w:val="000000"/>
              <w:sz w:val="22"/>
              <w:szCs w:val="22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51CFEBBB" w14:textId="77777777" w:rsidR="00F359A4" w:rsidRPr="009417F0" w:rsidRDefault="00F359A4" w:rsidP="00F359A4">
          <w:pPr>
            <w:rPr>
              <w:rFonts w:ascii="Arial" w:hAnsi="Arial" w:cs="Arial"/>
              <w:bCs/>
              <w:color w:val="000000"/>
            </w:rPr>
          </w:pPr>
          <w:r w:rsidRPr="009417F0">
            <w:rPr>
              <w:rFonts w:ascii="Arial" w:hAnsi="Arial" w:cs="Arial"/>
              <w:b/>
            </w:rPr>
            <w:t xml:space="preserve">WORKSHEET: </w:t>
          </w:r>
          <w:r w:rsidRPr="009417F0">
            <w:rPr>
              <w:rFonts w:ascii="Arial" w:eastAsiaTheme="minorHAnsi" w:hAnsi="Arial" w:cs="Arial"/>
              <w:szCs w:val="22"/>
            </w:rPr>
            <w:t>Certificate of Confidentiality</w:t>
          </w:r>
        </w:p>
      </w:tc>
    </w:tr>
    <w:tr w:rsidR="00F359A4" w:rsidRPr="009417F0" w14:paraId="1EAAD43E" w14:textId="77777777" w:rsidTr="006E356C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1CA25AAE" w14:textId="77777777" w:rsidR="00F359A4" w:rsidRPr="009417F0" w:rsidRDefault="00F359A4" w:rsidP="00F359A4">
          <w:pPr>
            <w:rPr>
              <w:rFonts w:ascii="Arial" w:hAnsi="Arial" w:cs="Arial"/>
              <w:b/>
              <w:bCs/>
              <w:color w:val="000000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B7D8ECB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9417F0">
            <w:rPr>
              <w:rFonts w:ascii="Arial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ADBC375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9417F0">
            <w:rPr>
              <w:rFonts w:ascii="Arial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BE644CF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 xml:space="preserve">EFFECTIVE </w:t>
          </w:r>
          <w:r w:rsidRPr="009417F0">
            <w:rPr>
              <w:rFonts w:ascii="Arial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BEA82DA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9417F0">
            <w:rPr>
              <w:rFonts w:ascii="Arial" w:hAnsi="Arial" w:cs="Arial"/>
              <w:color w:val="000000"/>
              <w:sz w:val="18"/>
              <w:szCs w:val="18"/>
            </w:rPr>
            <w:t>PAGE</w:t>
          </w:r>
        </w:p>
      </w:tc>
    </w:tr>
    <w:tr w:rsidR="00F359A4" w:rsidRPr="009417F0" w14:paraId="74E6298F" w14:textId="77777777" w:rsidTr="006E356C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1A9D097F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581FEBE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9417F0">
            <w:rPr>
              <w:rFonts w:ascii="Arial" w:hAnsi="Arial" w:cs="Arial"/>
              <w:color w:val="000000"/>
              <w:sz w:val="18"/>
              <w:szCs w:val="18"/>
            </w:rPr>
            <w:t>HRP-333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7167BF1" w14:textId="77777777" w:rsidR="00F359A4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Executive Director, IRB Office</w:t>
          </w:r>
        </w:p>
        <w:p w14:paraId="749D99E0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9417F0">
            <w:rPr>
              <w:rFonts w:ascii="Arial" w:hAnsi="Arial" w:cs="Arial"/>
              <w:color w:val="000000"/>
              <w:sz w:val="18"/>
              <w:szCs w:val="18"/>
            </w:rPr>
            <w:t>Northwestern Universit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5D251199" w14:textId="77777777" w:rsidR="00F359A4" w:rsidRPr="009417F0" w:rsidRDefault="00F359A4" w:rsidP="00F359A4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10/25/2021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7220F1B9" w14:textId="77777777" w:rsidR="00F359A4" w:rsidRPr="009417F0" w:rsidRDefault="00F359A4" w:rsidP="00F359A4">
              <w:pPr>
                <w:ind w:left="-143"/>
                <w:jc w:val="center"/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</w:pPr>
              <w:r w:rsidRPr="009417F0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9417F0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9417F0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9417F0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9417F0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007E0EA8" w14:textId="6D4A9A37" w:rsidR="003E6066" w:rsidRPr="00F359A4" w:rsidRDefault="00F359A4" w:rsidP="00F359A4">
    <w:pPr>
      <w:pStyle w:val="Header"/>
      <w:rPr>
        <w:sz w:val="2"/>
        <w:szCs w:val="2"/>
      </w:rPr>
    </w:pPr>
    <w:r w:rsidRPr="009417F0">
      <w:rPr>
        <w:rFonts w:ascii="Calibri" w:hAnsi="Calibri" w:cs="Calibri"/>
        <w:noProof/>
        <w:color w:val="000000"/>
        <w:sz w:val="22"/>
        <w:szCs w:val="22"/>
      </w:rPr>
      <w:drawing>
        <wp:anchor distT="0" distB="0" distL="114300" distR="114300" simplePos="0" relativeHeight="251659264" behindDoc="0" locked="0" layoutInCell="1" allowOverlap="1" wp14:anchorId="5E14DA3A" wp14:editId="6104B93C">
          <wp:simplePos x="0" y="0"/>
          <wp:positionH relativeFrom="column">
            <wp:posOffset>-60960</wp:posOffset>
          </wp:positionH>
          <wp:positionV relativeFrom="paragraph">
            <wp:posOffset>-882650</wp:posOffset>
          </wp:positionV>
          <wp:extent cx="907415" cy="883920"/>
          <wp:effectExtent l="0" t="0" r="6985" b="0"/>
          <wp:wrapNone/>
          <wp:docPr id="3" name="Picture 3" descr="C:\Users\kak292\AppData\Local\Microsoft\Windows\Temporary Internet Files\Content.Outlook\BO0DTJRI\northwestern-thum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k292\AppData\Local\Microsoft\Windows\Temporary Internet Files\Content.Outlook\BO0DTJRI\northwestern-thum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415" cy="883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B142E00"/>
    <w:multiLevelType w:val="hybridMultilevel"/>
    <w:tmpl w:val="16A0714C"/>
    <w:lvl w:ilvl="0" w:tplc="0DF8548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3A2C2AB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6EECED8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4292DB7"/>
    <w:multiLevelType w:val="hybridMultilevel"/>
    <w:tmpl w:val="82F6767E"/>
    <w:lvl w:ilvl="0" w:tplc="64405EF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82EF1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800"/>
        </w:tabs>
        <w:ind w:left="180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47D165A2"/>
    <w:multiLevelType w:val="multilevel"/>
    <w:tmpl w:val="2CC635BE"/>
    <w:lvl w:ilvl="0">
      <w:start w:val="1"/>
      <w:numFmt w:val="bullet"/>
      <w:pStyle w:val="Bullet1"/>
      <w:lvlText w:val=""/>
      <w:lvlJc w:val="left"/>
      <w:pPr>
        <w:tabs>
          <w:tab w:val="num" w:pos="576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864"/>
        </w:tabs>
        <w:ind w:left="720" w:hanging="216"/>
      </w:pPr>
      <w:rPr>
        <w:rFonts w:ascii="Courier New" w:hAnsi="Courier New" w:hint="default"/>
        <w:b w:val="0"/>
        <w:i w:val="0"/>
        <w:sz w:val="20"/>
      </w:rPr>
    </w:lvl>
    <w:lvl w:ilvl="2">
      <w:start w:val="1"/>
      <w:numFmt w:val="bullet"/>
      <w:pStyle w:val="Bullet3"/>
      <w:lvlText w:val=""/>
      <w:lvlJc w:val="left"/>
      <w:pPr>
        <w:tabs>
          <w:tab w:val="num" w:pos="1008"/>
        </w:tabs>
        <w:ind w:left="864" w:hanging="216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"/>
      <w:lvlJc w:val="left"/>
      <w:pPr>
        <w:tabs>
          <w:tab w:val="num" w:pos="1224"/>
        </w:tabs>
        <w:ind w:left="1080" w:hanging="216"/>
      </w:pPr>
      <w:rPr>
        <w:rFonts w:ascii="Symbol" w:hAnsi="Symbol" w:hint="default"/>
        <w:b w:val="0"/>
        <w:i w:val="0"/>
        <w:sz w:val="16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99F0284"/>
    <w:multiLevelType w:val="hybridMultilevel"/>
    <w:tmpl w:val="81C6EAE0"/>
    <w:lvl w:ilvl="0" w:tplc="B0F4EF82">
      <w:start w:val="1"/>
      <w:numFmt w:val="bullet"/>
      <w:lvlText w:val="."/>
      <w:lvlJc w:val="left"/>
      <w:pPr>
        <w:ind w:left="720" w:hanging="360"/>
      </w:pPr>
      <w:rPr>
        <w:rFonts w:ascii="Courier New" w:hAnsi="Courier New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425FA"/>
    <w:multiLevelType w:val="hybridMultilevel"/>
    <w:tmpl w:val="673E454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2F64F04"/>
    <w:multiLevelType w:val="hybridMultilevel"/>
    <w:tmpl w:val="23F8442C"/>
    <w:lvl w:ilvl="0" w:tplc="B0F4EF82">
      <w:start w:val="1"/>
      <w:numFmt w:val="bullet"/>
      <w:lvlText w:val="."/>
      <w:lvlJc w:val="left"/>
      <w:pPr>
        <w:ind w:left="720" w:hanging="360"/>
      </w:pPr>
      <w:rPr>
        <w:rFonts w:ascii="Courier New" w:hAnsi="Courier New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53C10"/>
    <w:multiLevelType w:val="hybridMultilevel"/>
    <w:tmpl w:val="D79C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834074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73BA6E49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10"/>
  </w:num>
  <w:num w:numId="3">
    <w:abstractNumId w:val="2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9"/>
  </w:num>
  <w:num w:numId="15">
    <w:abstractNumId w:val="23"/>
  </w:num>
  <w:num w:numId="16">
    <w:abstractNumId w:val="32"/>
  </w:num>
  <w:num w:numId="17">
    <w:abstractNumId w:val="12"/>
  </w:num>
  <w:num w:numId="18">
    <w:abstractNumId w:val="31"/>
  </w:num>
  <w:num w:numId="19">
    <w:abstractNumId w:val="27"/>
  </w:num>
  <w:num w:numId="20">
    <w:abstractNumId w:val="24"/>
  </w:num>
  <w:num w:numId="21">
    <w:abstractNumId w:val="34"/>
  </w:num>
  <w:num w:numId="22">
    <w:abstractNumId w:val="14"/>
  </w:num>
  <w:num w:numId="23">
    <w:abstractNumId w:val="11"/>
  </w:num>
  <w:num w:numId="24">
    <w:abstractNumId w:val="36"/>
  </w:num>
  <w:num w:numId="25">
    <w:abstractNumId w:val="13"/>
  </w:num>
  <w:num w:numId="26">
    <w:abstractNumId w:val="19"/>
  </w:num>
  <w:num w:numId="27">
    <w:abstractNumId w:val="35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6"/>
  </w:num>
  <w:num w:numId="34">
    <w:abstractNumId w:val="19"/>
  </w:num>
  <w:num w:numId="35">
    <w:abstractNumId w:val="17"/>
  </w:num>
  <w:num w:numId="36">
    <w:abstractNumId w:val="30"/>
  </w:num>
  <w:num w:numId="37">
    <w:abstractNumId w:val="33"/>
  </w:num>
  <w:num w:numId="38">
    <w:abstractNumId w:val="15"/>
  </w:num>
  <w:num w:numId="39">
    <w:abstractNumId w:val="21"/>
  </w:num>
  <w:num w:numId="40">
    <w:abstractNumId w:val="18"/>
  </w:num>
  <w:num w:numId="41">
    <w:abstractNumId w:val="29"/>
  </w:num>
  <w:num w:numId="42">
    <w:abstractNumId w:val="26"/>
  </w:num>
  <w:num w:numId="43">
    <w:abstractNumId w:val="28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UiKprr1XbK6QRX5cSnPB/7vMCeVIfPCyp1SmOwflaNxA39rSIUxl7XaBiRq86JmAorG6Y/GpTirC+6BPBSHWQ==" w:salt="jlP1KrZUugGDpwFtdPCEx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sTA3Mje2sDA3MzVX0lEKTi0uzszPAykwqgUA/Z41wCwAAAA="/>
  </w:docVars>
  <w:rsids>
    <w:rsidRoot w:val="00D841F6"/>
    <w:rsid w:val="0005433C"/>
    <w:rsid w:val="00071367"/>
    <w:rsid w:val="00071F1C"/>
    <w:rsid w:val="00076A61"/>
    <w:rsid w:val="00077444"/>
    <w:rsid w:val="00084456"/>
    <w:rsid w:val="000954C3"/>
    <w:rsid w:val="000A659E"/>
    <w:rsid w:val="000E1BF4"/>
    <w:rsid w:val="000F4FFC"/>
    <w:rsid w:val="000F6A7C"/>
    <w:rsid w:val="00116652"/>
    <w:rsid w:val="001205C4"/>
    <w:rsid w:val="00126A31"/>
    <w:rsid w:val="00194A43"/>
    <w:rsid w:val="001B56EF"/>
    <w:rsid w:val="001C0CAD"/>
    <w:rsid w:val="001E2E87"/>
    <w:rsid w:val="001F4297"/>
    <w:rsid w:val="0020003D"/>
    <w:rsid w:val="00206427"/>
    <w:rsid w:val="002070A9"/>
    <w:rsid w:val="002266CE"/>
    <w:rsid w:val="00261FD9"/>
    <w:rsid w:val="00262E55"/>
    <w:rsid w:val="0027355B"/>
    <w:rsid w:val="00281EE2"/>
    <w:rsid w:val="002A0CB8"/>
    <w:rsid w:val="002A6126"/>
    <w:rsid w:val="00300D74"/>
    <w:rsid w:val="0030441F"/>
    <w:rsid w:val="00305112"/>
    <w:rsid w:val="00314675"/>
    <w:rsid w:val="00314704"/>
    <w:rsid w:val="00321577"/>
    <w:rsid w:val="0032268B"/>
    <w:rsid w:val="00324245"/>
    <w:rsid w:val="003279F1"/>
    <w:rsid w:val="00350C02"/>
    <w:rsid w:val="00366C7B"/>
    <w:rsid w:val="003763FD"/>
    <w:rsid w:val="00380737"/>
    <w:rsid w:val="00381FA0"/>
    <w:rsid w:val="0039072B"/>
    <w:rsid w:val="0039759C"/>
    <w:rsid w:val="003B2D94"/>
    <w:rsid w:val="003C5F0B"/>
    <w:rsid w:val="003E1AF6"/>
    <w:rsid w:val="003E6066"/>
    <w:rsid w:val="004113B3"/>
    <w:rsid w:val="00436538"/>
    <w:rsid w:val="0043696B"/>
    <w:rsid w:val="00437FF0"/>
    <w:rsid w:val="00443799"/>
    <w:rsid w:val="0046138D"/>
    <w:rsid w:val="00477DEA"/>
    <w:rsid w:val="00493CA3"/>
    <w:rsid w:val="00496E49"/>
    <w:rsid w:val="004A098B"/>
    <w:rsid w:val="004A32F9"/>
    <w:rsid w:val="004B2D05"/>
    <w:rsid w:val="004D2EA4"/>
    <w:rsid w:val="004D4477"/>
    <w:rsid w:val="004F550E"/>
    <w:rsid w:val="0050126C"/>
    <w:rsid w:val="00507BCC"/>
    <w:rsid w:val="005313FE"/>
    <w:rsid w:val="00547218"/>
    <w:rsid w:val="005540BA"/>
    <w:rsid w:val="005734BD"/>
    <w:rsid w:val="005A7625"/>
    <w:rsid w:val="005C1210"/>
    <w:rsid w:val="005C336E"/>
    <w:rsid w:val="00610071"/>
    <w:rsid w:val="00611962"/>
    <w:rsid w:val="00643D84"/>
    <w:rsid w:val="00660C0B"/>
    <w:rsid w:val="00662B81"/>
    <w:rsid w:val="00685AA5"/>
    <w:rsid w:val="0069117E"/>
    <w:rsid w:val="006A7F27"/>
    <w:rsid w:val="006B3CAC"/>
    <w:rsid w:val="006C4558"/>
    <w:rsid w:val="006D1906"/>
    <w:rsid w:val="006E5F6E"/>
    <w:rsid w:val="006F56D0"/>
    <w:rsid w:val="00714E0C"/>
    <w:rsid w:val="00722410"/>
    <w:rsid w:val="007303A6"/>
    <w:rsid w:val="00735053"/>
    <w:rsid w:val="00744F5E"/>
    <w:rsid w:val="00745F5A"/>
    <w:rsid w:val="00746AEB"/>
    <w:rsid w:val="00755189"/>
    <w:rsid w:val="00765CA8"/>
    <w:rsid w:val="00777362"/>
    <w:rsid w:val="007826B9"/>
    <w:rsid w:val="00784FB9"/>
    <w:rsid w:val="00786465"/>
    <w:rsid w:val="00786C62"/>
    <w:rsid w:val="007A3B37"/>
    <w:rsid w:val="007A69E5"/>
    <w:rsid w:val="007A7B03"/>
    <w:rsid w:val="007B0158"/>
    <w:rsid w:val="007C0332"/>
    <w:rsid w:val="007D1CC9"/>
    <w:rsid w:val="007E47DA"/>
    <w:rsid w:val="008012FA"/>
    <w:rsid w:val="0080500D"/>
    <w:rsid w:val="008231AB"/>
    <w:rsid w:val="00837738"/>
    <w:rsid w:val="00873274"/>
    <w:rsid w:val="008920E6"/>
    <w:rsid w:val="008935BB"/>
    <w:rsid w:val="00894E98"/>
    <w:rsid w:val="008D4670"/>
    <w:rsid w:val="008F5702"/>
    <w:rsid w:val="009024D2"/>
    <w:rsid w:val="009214F4"/>
    <w:rsid w:val="00926B69"/>
    <w:rsid w:val="00926C65"/>
    <w:rsid w:val="009417F0"/>
    <w:rsid w:val="00944550"/>
    <w:rsid w:val="0096159A"/>
    <w:rsid w:val="00976744"/>
    <w:rsid w:val="009A57EE"/>
    <w:rsid w:val="009B4B76"/>
    <w:rsid w:val="009D26C4"/>
    <w:rsid w:val="009E772C"/>
    <w:rsid w:val="00A05445"/>
    <w:rsid w:val="00A15BD3"/>
    <w:rsid w:val="00A203E7"/>
    <w:rsid w:val="00A36932"/>
    <w:rsid w:val="00A37755"/>
    <w:rsid w:val="00A40400"/>
    <w:rsid w:val="00A5021A"/>
    <w:rsid w:val="00A53DDC"/>
    <w:rsid w:val="00A652DD"/>
    <w:rsid w:val="00A76FD8"/>
    <w:rsid w:val="00A82D77"/>
    <w:rsid w:val="00A874C8"/>
    <w:rsid w:val="00A90B05"/>
    <w:rsid w:val="00A94BE0"/>
    <w:rsid w:val="00A977A5"/>
    <w:rsid w:val="00AA020D"/>
    <w:rsid w:val="00AB3FC2"/>
    <w:rsid w:val="00AB5B22"/>
    <w:rsid w:val="00AC6E60"/>
    <w:rsid w:val="00AD4F01"/>
    <w:rsid w:val="00AD5394"/>
    <w:rsid w:val="00AE1DBD"/>
    <w:rsid w:val="00AE2818"/>
    <w:rsid w:val="00AF2EB5"/>
    <w:rsid w:val="00B014FE"/>
    <w:rsid w:val="00B0703F"/>
    <w:rsid w:val="00B10496"/>
    <w:rsid w:val="00B33CD1"/>
    <w:rsid w:val="00B4278A"/>
    <w:rsid w:val="00B74DFC"/>
    <w:rsid w:val="00B86C18"/>
    <w:rsid w:val="00BA00A1"/>
    <w:rsid w:val="00BB17BE"/>
    <w:rsid w:val="00BC05E7"/>
    <w:rsid w:val="00BE0B19"/>
    <w:rsid w:val="00BE54A6"/>
    <w:rsid w:val="00BE6189"/>
    <w:rsid w:val="00BF24DE"/>
    <w:rsid w:val="00C0319E"/>
    <w:rsid w:val="00C56093"/>
    <w:rsid w:val="00C673AA"/>
    <w:rsid w:val="00C75CD5"/>
    <w:rsid w:val="00C81949"/>
    <w:rsid w:val="00C823A0"/>
    <w:rsid w:val="00C90286"/>
    <w:rsid w:val="00C93AEA"/>
    <w:rsid w:val="00C95BC7"/>
    <w:rsid w:val="00CB02A3"/>
    <w:rsid w:val="00CB1478"/>
    <w:rsid w:val="00CD045F"/>
    <w:rsid w:val="00CD1433"/>
    <w:rsid w:val="00CD4918"/>
    <w:rsid w:val="00CE0394"/>
    <w:rsid w:val="00CE71F9"/>
    <w:rsid w:val="00D054B6"/>
    <w:rsid w:val="00D10A06"/>
    <w:rsid w:val="00D26A20"/>
    <w:rsid w:val="00D357C2"/>
    <w:rsid w:val="00D37D50"/>
    <w:rsid w:val="00D42A1C"/>
    <w:rsid w:val="00D576FF"/>
    <w:rsid w:val="00D718E1"/>
    <w:rsid w:val="00D80AB6"/>
    <w:rsid w:val="00D841F6"/>
    <w:rsid w:val="00DA1AFB"/>
    <w:rsid w:val="00DC2F67"/>
    <w:rsid w:val="00DC4F19"/>
    <w:rsid w:val="00DE7DC9"/>
    <w:rsid w:val="00DF3C13"/>
    <w:rsid w:val="00E01CF5"/>
    <w:rsid w:val="00E042C0"/>
    <w:rsid w:val="00E05652"/>
    <w:rsid w:val="00E23FD6"/>
    <w:rsid w:val="00E33545"/>
    <w:rsid w:val="00E47188"/>
    <w:rsid w:val="00E77BA3"/>
    <w:rsid w:val="00EA702B"/>
    <w:rsid w:val="00EB5DD4"/>
    <w:rsid w:val="00EC4AEB"/>
    <w:rsid w:val="00ED47AB"/>
    <w:rsid w:val="00EF1B36"/>
    <w:rsid w:val="00EF7F1D"/>
    <w:rsid w:val="00F116D9"/>
    <w:rsid w:val="00F133CB"/>
    <w:rsid w:val="00F20189"/>
    <w:rsid w:val="00F31C60"/>
    <w:rsid w:val="00F359A4"/>
    <w:rsid w:val="00F378EE"/>
    <w:rsid w:val="00F55D5C"/>
    <w:rsid w:val="00F564F4"/>
    <w:rsid w:val="00F76D83"/>
    <w:rsid w:val="00F773C1"/>
    <w:rsid w:val="00F87C64"/>
    <w:rsid w:val="00F90C29"/>
    <w:rsid w:val="00F962C9"/>
    <w:rsid w:val="00FD38CB"/>
    <w:rsid w:val="00FD7409"/>
    <w:rsid w:val="00FE0F6D"/>
    <w:rsid w:val="00FE76F6"/>
    <w:rsid w:val="00FE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7E0E4C"/>
  <w15:docId w15:val="{5B188530-74AA-4ED3-B269-488FB353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2E55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 w:hanging="36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num" w:pos="360"/>
        <w:tab w:val="left" w:pos="1728"/>
      </w:tabs>
      <w:ind w:left="1728" w:hanging="360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num" w:pos="360"/>
        <w:tab w:val="left" w:pos="3024"/>
      </w:tabs>
      <w:ind w:left="3024" w:hanging="360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link w:val="EndnoteTextChar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Bullet1">
    <w:name w:val="Bullet 1"/>
    <w:basedOn w:val="Normal"/>
    <w:rsid w:val="002A0CB8"/>
    <w:pPr>
      <w:numPr>
        <w:numId w:val="39"/>
      </w:numPr>
      <w:tabs>
        <w:tab w:val="clear" w:pos="576"/>
      </w:tabs>
    </w:pPr>
    <w:rPr>
      <w:szCs w:val="20"/>
    </w:rPr>
  </w:style>
  <w:style w:type="paragraph" w:customStyle="1" w:styleId="Bullet2">
    <w:name w:val="Bullet 2"/>
    <w:basedOn w:val="Bullet1"/>
    <w:rsid w:val="002A0CB8"/>
    <w:pPr>
      <w:numPr>
        <w:ilvl w:val="1"/>
      </w:numPr>
      <w:tabs>
        <w:tab w:val="clear" w:pos="864"/>
      </w:tabs>
    </w:pPr>
  </w:style>
  <w:style w:type="paragraph" w:customStyle="1" w:styleId="Bullet3">
    <w:name w:val="Bullet 3"/>
    <w:basedOn w:val="Bullet1"/>
    <w:rsid w:val="002A0CB8"/>
    <w:pPr>
      <w:numPr>
        <w:ilvl w:val="2"/>
      </w:numPr>
      <w:tabs>
        <w:tab w:val="clear" w:pos="1008"/>
      </w:tabs>
      <w:ind w:left="1037"/>
    </w:pPr>
  </w:style>
  <w:style w:type="paragraph" w:customStyle="1" w:styleId="Bullet4">
    <w:name w:val="Bullet 4"/>
    <w:basedOn w:val="Bullet1"/>
    <w:rsid w:val="002A0CB8"/>
    <w:pPr>
      <w:numPr>
        <w:ilvl w:val="3"/>
      </w:numPr>
      <w:tabs>
        <w:tab w:val="clear" w:pos="1224"/>
      </w:tabs>
      <w:ind w:left="1397"/>
    </w:pPr>
  </w:style>
  <w:style w:type="paragraph" w:customStyle="1" w:styleId="StatementLevel1">
    <w:name w:val="Statement Level 1"/>
    <w:basedOn w:val="ChecklistBasis"/>
    <w:link w:val="StatementLevel1Char"/>
    <w:rsid w:val="00262E55"/>
  </w:style>
  <w:style w:type="paragraph" w:customStyle="1" w:styleId="StatementLevel2">
    <w:name w:val="Statement Level 2"/>
    <w:basedOn w:val="StatementLevel1"/>
    <w:rsid w:val="00262E55"/>
    <w:pPr>
      <w:ind w:left="252"/>
    </w:pPr>
  </w:style>
  <w:style w:type="character" w:customStyle="1" w:styleId="StatementLevel1Char">
    <w:name w:val="Statement Level 1 Char"/>
    <w:link w:val="StatementLevel1"/>
    <w:rsid w:val="00262E55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744F5E"/>
    <w:pPr>
      <w:tabs>
        <w:tab w:val="left" w:pos="720"/>
      </w:tabs>
    </w:pPr>
    <w:rPr>
      <w:b/>
    </w:rPr>
  </w:style>
  <w:style w:type="character" w:customStyle="1" w:styleId="ChecklistBasisChar">
    <w:name w:val="Checklist Basis Char"/>
    <w:link w:val="ChecklistBasis"/>
    <w:rsid w:val="00744F5E"/>
    <w:rPr>
      <w:rFonts w:ascii="Arial Narrow" w:hAnsi="Arial Narrow"/>
      <w:szCs w:val="24"/>
      <w:lang w:val="en-US" w:eastAsia="en-US" w:bidi="ar-SA"/>
    </w:rPr>
  </w:style>
  <w:style w:type="paragraph" w:customStyle="1" w:styleId="SOPFooter">
    <w:name w:val="SOP Footer"/>
    <w:basedOn w:val="Normal"/>
    <w:rsid w:val="00CB02A3"/>
    <w:pPr>
      <w:jc w:val="center"/>
    </w:pPr>
    <w:rPr>
      <w:rFonts w:ascii="Arial" w:hAnsi="Arial" w:cs="Tahoma"/>
      <w:sz w:val="16"/>
      <w:szCs w:val="20"/>
    </w:rPr>
  </w:style>
  <w:style w:type="paragraph" w:styleId="BalloonText">
    <w:name w:val="Balloon Text"/>
    <w:basedOn w:val="Normal"/>
    <w:link w:val="BalloonTextChar"/>
    <w:rsid w:val="00D42A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2A1C"/>
    <w:rPr>
      <w:rFonts w:ascii="Tahoma" w:hAnsi="Tahoma" w:cs="Tahoma"/>
      <w:sz w:val="16"/>
      <w:szCs w:val="16"/>
    </w:rPr>
  </w:style>
  <w:style w:type="character" w:customStyle="1" w:styleId="SOPLeader">
    <w:name w:val="SOP Leader"/>
    <w:rsid w:val="001F4297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1F4297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1F4297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1F4297"/>
    <w:rPr>
      <w:sz w:val="18"/>
    </w:rPr>
  </w:style>
  <w:style w:type="character" w:styleId="EndnoteReference">
    <w:name w:val="endnote reference"/>
    <w:basedOn w:val="DefaultParagraphFont"/>
    <w:semiHidden/>
    <w:unhideWhenUsed/>
    <w:rsid w:val="00C673AA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926C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26C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26C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26C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26C65"/>
    <w:rPr>
      <w:b/>
      <w:bCs/>
    </w:rPr>
  </w:style>
  <w:style w:type="character" w:customStyle="1" w:styleId="EndnoteTextChar">
    <w:name w:val="Endnote Text Char"/>
    <w:basedOn w:val="DefaultParagraphFont"/>
    <w:link w:val="EndnoteText"/>
    <w:semiHidden/>
    <w:rsid w:val="00F359A4"/>
    <w:rPr>
      <w:sz w:val="18"/>
    </w:rPr>
  </w:style>
  <w:style w:type="character" w:customStyle="1" w:styleId="HeaderChar">
    <w:name w:val="Header Char"/>
    <w:basedOn w:val="DefaultParagraphFont"/>
    <w:link w:val="Header"/>
    <w:semiHidden/>
    <w:rsid w:val="00F359A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44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uth.nih.gov/iTrustGateway/Default.aspx?TYPE=33554433&amp;REALMOID=06-5807c3f7-b083-45f1-adb1-db80ca5cb984&amp;GUID=&amp;SMAUTHREASON=0&amp;METHOD=GET&amp;SMAGENTNAME=-SM-jeABPYEu%2fp%2bemXLDSAj1EOFiRlGv9qfbJmuw7fe6Wig0qkH%2bz5BoOZgj%2f4Q0KTjg&amp;TARGET=-SM-HTTPS%3a%2f%2fcoc%2eod%2enih%2egov%2f" TargetMode="External"/><Relationship Id="rId2" Type="http://schemas.openxmlformats.org/officeDocument/2006/relationships/hyperlink" Target="https://grants.nih.gov/policy/humansubjects/coc/how-to-apply.htm" TargetMode="External"/><Relationship Id="rId1" Type="http://schemas.openxmlformats.org/officeDocument/2006/relationships/hyperlink" Target="https://grants.nih.gov/grants/guide/notice-files/NOT-OD-17-109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E5DBF5327342BD7470BD7728D8DB" ma:contentTypeVersion="3" ma:contentTypeDescription="Create a new document." ma:contentTypeScope="" ma:versionID="296b4a60a7d0d3a5a0e0fac39f60655c">
  <xsd:schema xmlns:xsd="http://www.w3.org/2001/XMLSchema" xmlns:xs="http://www.w3.org/2001/XMLSchema" xmlns:p="http://schemas.microsoft.com/office/2006/metadata/properties" xmlns:ns1="http://schemas.microsoft.com/sharepoint/v3" xmlns:ns2="e497b1db-a13e-4ee7-9197-b96be736c43f" targetNamespace="http://schemas.microsoft.com/office/2006/metadata/properties" ma:root="true" ma:fieldsID="9d2211e50f677019423fcc30ebf668d9" ns1:_="" ns2:_="">
    <xsd:import namespace="http://schemas.microsoft.com/sharepoint/v3"/>
    <xsd:import namespace="e497b1db-a13e-4ee7-9197-b96be736c43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7b1db-a13e-4ee7-9197-b96be736c43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e497b1db-a13e-4ee7-9197-b96be736c43f">ZZ3N2KNH64PS-1493-1096</_dlc_DocId>
    <_dlc_DocIdUrl xmlns="e497b1db-a13e-4ee7-9197-b96be736c43f">
      <Url>https://omega.huronconsultinggroup.com/hec/hels/pa/he/res/rs/cr/hrpp/_layouts/DocIdRedir.aspx?ID=ZZ3N2KNH64PS-1493-1096</Url>
      <Description>ZZ3N2KNH64PS-1493-109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06D0C-21F9-4B00-85DD-E4E8542FC9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2FC42-535B-4DF7-92FD-95A68A3AEA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97b1db-a13e-4ee7-9197-b96be736c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95C901-DE4E-4DEF-B47D-E36CD4DC2DE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A7894E5-7676-4AC1-8F7B-A46AF5A57C5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497b1db-a13e-4ee7-9197-b96be736c43f"/>
  </ds:schemaRefs>
</ds:datastoreItem>
</file>

<file path=customXml/itemProps5.xml><?xml version="1.0" encoding="utf-8"?>
<ds:datastoreItem xmlns:ds="http://schemas.openxmlformats.org/officeDocument/2006/customXml" ds:itemID="{DA2573A7-3363-454F-8222-9A2A583D0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Payments</vt:lpstr>
    </vt:vector>
  </TitlesOfParts>
  <Manager>Huron Consulting Group, Inc.</Manager>
  <Company>Huron Consulting Group, Inc.</Company>
  <LinksUpToDate>false</LinksUpToDate>
  <CharactersWithSpaces>1459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Payments</dc:title>
  <dc:subject>Huron HRPP Toolkit</dc:subject>
  <dc:creator>Huron Consulting Group, Inc.</dc:creator>
  <cp:keywords>Huron, HRPP, SOP</cp:keywords>
  <dc:description>©2009-2016 Huron Consulting Services, LLC. Use and distribution subject to End User License Agreement</dc:description>
  <cp:lastModifiedBy>Monica Hall Kane</cp:lastModifiedBy>
  <cp:revision>9</cp:revision>
  <cp:lastPrinted>2013-10-24T15:07:00Z</cp:lastPrinted>
  <dcterms:created xsi:type="dcterms:W3CDTF">2018-09-26T21:45:00Z</dcterms:created>
  <dcterms:modified xsi:type="dcterms:W3CDTF">2021-11-09T02:28:00Z</dcterms:modified>
  <cp:category>WORK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DDE5DBF5327342BD7470BD7728D8DB</vt:lpwstr>
  </property>
  <property fmtid="{D5CDD505-2E9C-101B-9397-08002B2CF9AE}" pid="3" name="_dlc_DocIdItemGuid">
    <vt:lpwstr>5afb994c-7ff4-420b-aa3a-beff9e92ef38</vt:lpwstr>
  </property>
</Properties>
</file>